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Paris</w:t>
      </w:r>
    </w:p>
    <w:bookmarkStart w:id="22" w:name="Xd53db7f1a3593d25317aae1a98edf5e5f2d2b0a"/>
    <w:p>
      <w:pPr>
        <w:pStyle w:val="Heading1"/>
      </w:pPr>
      <w:r>
        <w:t xml:space="preserve">Internship Application Letter for UX/UI Designer Position</w:t>
      </w:r>
    </w:p>
    <w:p>
      <w:pPr>
        <w:pStyle w:val="FirstParagraph"/>
      </w:pPr>
      <w:r>
        <w:t xml:space="preserve">June 15, 2024</w:t>
      </w:r>
    </w:p>
    <w:p>
      <w:pPr>
        <w:pStyle w:val="BodyText"/>
      </w:pPr>
      <w:r>
        <w:t xml:space="preserve">Nexus Innovations Paris</w:t>
      </w:r>
      <w:r>
        <w:br/>
      </w:r>
      <w:r>
        <w:t xml:space="preserve">7 Rue de Rivoli</w:t>
      </w:r>
      <w:r>
        <w:br/>
      </w:r>
      <w:r>
        <w:t xml:space="preserve">75001 Paris</w:t>
      </w:r>
      <w:r>
        <w:br/>
      </w:r>
      <w:r>
        <w:t xml:space="preserve">France</w:t>
      </w:r>
    </w:p>
    <w:bookmarkStart w:id="21" w:name="dear-hiring-team-at-nexus-innovations"/>
    <w:p>
      <w:pPr>
        <w:pStyle w:val="Heading2"/>
      </w:pPr>
      <w:r>
        <w:t xml:space="preserve">Dear Hiring Team at Nexus Innovations,</w:t>
      </w:r>
    </w:p>
    <w:p>
      <w:pPr>
        <w:pStyle w:val="FirstParagraph"/>
      </w:pPr>
      <w:r>
        <w:t xml:space="preserve">It is with immense enthusiasm that I submit my application for the UX/UI Designer Internship position within your esteemed Design Studio in Paris. As a dedicated design student currently pursuing my Master's in Digital Experience Design at École Nationale Supérieure des Arts Décoratifs (ENSAD), I have long admired Nexus Innovations' pioneering work at the intersection of user-centered design and technological innovation in the heart of France. My academic focus, practical projects, and deep admiration for Paris as a global epicenter of creativity have aligned perfectly with this opportunity to contribute to your team while immersing myself in the dynamic design ecosystem of France's capital.</w:t>
      </w:r>
    </w:p>
    <w:p>
      <w:pPr>
        <w:pStyle w:val="BodyText"/>
      </w:pPr>
      <w:r>
        <w:t xml:space="preserve">My fascination with UX/UI design began during my undergraduate studies at Sorbonne University, where I immersed myself in the philosophy that great digital experiences require both technical precision and profound cultural understanding. This conviction has been reinforced through my research on how French users interact with digital services – a context I now understand is distinct from other European markets due to its emphasis on elegance, privacy consciousness (aligned with RGPD), and sophisticated user expectations. For instance, my recent thesis project, "Designing Accessible Banking Interfaces for Multilingual Parisian Users," examined how local banking apps could better serve both Francophone residents and international visitors at the city's major transport hubs like Gare du Nord. This research required deep engagement with French accessibility standards and cultural nuances – a skill set I believe directly translates to your work on enterprise solutions for global clients.</w:t>
      </w:r>
    </w:p>
    <w:p>
      <w:pPr>
        <w:pStyle w:val="BodyText"/>
      </w:pPr>
      <w:r>
        <w:t xml:space="preserve">What particularly draws me to Nexus Innovations in Paris is your award-winning redesign of the "Café Culture" mobile platform for independent Parisian coffee shops. Your team's approach to balancing local cultural authenticity with intuitive digital interaction – evident in features like the 'Boulangerie Reserve' booking system that respects French morning rituals – exemplifies the thoughtful design philosophy I strive to embody. I have closely followed your recent participation in Paris Design Week at La Villette, where your presentation on "Designing for European Diversity Within a Single UI Framework" resonated deeply with my academic interests. The opportunity to learn from such industry leaders while contributing to real-world solutions within France's vibrant startup ecosystem is precisely the professional immersion I seek as I prepare for a career in UX/UI design.</w:t>
      </w:r>
    </w:p>
    <w:p>
      <w:pPr>
        <w:pStyle w:val="BodyText"/>
      </w:pPr>
      <w:r>
        <w:t xml:space="preserve">My technical toolkit aligns precisely with your requirements: Proficiency in Figma (with experience creating design systems for French fashion e-commerce clients), Adobe XD, and prototyping tools. I've completed an intensive internship at Paris-based startup "MétroLabs," where I redesigned their public transit navigation app to improve accessibility for elderly users – a project that required collaborating with local mobility authorities in accordance with French urban planning regulations. This experience taught me how crucial it is to design for specific cultural contexts: In France, navigation apps must account for complex metro layouts, language preferences (with mandatory French interface options), and strict data privacy requirements. My portfolio includes a responsive e-commerce solution for "La Maison de la Laine," a Parisian wool textile cooperative, where I prioritized GDPR-compliant user flows while maintaining the brand's artisanal aesthetic – directly demonstrating my ability to merge technical compliance with cultural storytelling.</w:t>
      </w:r>
    </w:p>
    <w:p>
      <w:pPr>
        <w:pStyle w:val="BodyText"/>
      </w:pPr>
      <w:r>
        <w:t xml:space="preserve">As I prepare to transition from academia to professional practice, Paris offers an unparalleled environment for growth. The city's unique blend of historical design legacy (from École des Beaux-Arts traditions to contemporary digital studios) and forward-thinking tech culture provides the ideal setting to refine my skills under expert mentorship. I am particularly eager to contribute my fluency in French (C1 level, with daily workplace proficiency) and understanding of French business etiquette – such as the importance of formal meetings ("entretiens") and relationship-building ("relation de confiance") – which I believe will allow me to integrate smoothly into your Paris team from day one. My time studying at ENSAD has also given me a nuanced appreciation for how Parisian aesthetics influence user expectations: subtle gradients, elegant typography choices, and attention to whitespace are not merely stylistic preferences but essential elements of successful French digital products.</w:t>
      </w:r>
    </w:p>
    <w:p>
      <w:pPr>
        <w:pStyle w:val="BodyText"/>
      </w:pPr>
      <w:r>
        <w:t xml:space="preserve">I am deeply committed to understanding the specific challenges faced by designers operating in France's regulatory landscape. My coursework at ENSAD included specialized modules on "European UX Compliance" where we analyzed how GDPR impacts user consent flows, and I've actively participated in Parisian UX meetups like "Designers for Europe" to discuss regional nuances. I recognize that designing for French users requires more than translation – it demands understanding cultural context (e.g., the importance of personal interaction even in digital services) and regulatory compliance (RGPD, accessibility laws). My approach prioritizes these elements as foundational rather than afterthoughts, a perspective that aligns perfectly with Nexus Innovations' reputation for responsible innovation.</w:t>
      </w:r>
    </w:p>
    <w:p>
      <w:pPr>
        <w:pStyle w:val="BodyText"/>
      </w:pPr>
      <w:r>
        <w:t xml:space="preserve">My ultimate goal is to become a UX/UI Designer who creates meaningful digital experiences that respect cultural identity while driving business value – an ethos I see reflected in your company's mission. The prospect of learning from your Paris-based team, collaborating on projects that serve both local and global audiences, and contributing to the city's legacy as a design capital excites me profoundly. I am fully prepared to comply with all French internship regulations and would welcome the opportunity to discuss how my skills in user research, interaction design, and cross-cultural communication can support your ongoing initiatives.</w:t>
      </w:r>
    </w:p>
    <w:p>
      <w:pPr>
        <w:pStyle w:val="BodyText"/>
      </w:pPr>
      <w:r>
        <w:t xml:space="preserve">Thank you for considering my application. I have attached my portfolio showcasing projects relevant to the Paris market, including case studies on French consumer behavior. I am available for an interview at your earliest convenience and would welcome the chance to discuss how my passion for creating culturally intelligent digital experiences can contribute to Nexus Innovations' success in France and beyond.</w:t>
      </w:r>
    </w:p>
    <w:p>
      <w:pPr>
        <w:pStyle w:val="BodyText"/>
      </w:pPr>
      <w:r>
        <w:t xml:space="preserve">Sincerely,</w:t>
      </w:r>
    </w:p>
    <w:bookmarkStart w:id="20" w:name="élodie-moreau"/>
    <w:p>
      <w:pPr>
        <w:pStyle w:val="Heading3"/>
      </w:pPr>
      <w:r>
        <w:t xml:space="preserve">Élodie Moreau</w:t>
      </w:r>
    </w:p>
    <w:p>
      <w:pPr>
        <w:pStyle w:val="FirstParagraph"/>
      </w:pPr>
      <w:r>
        <w:t xml:space="preserve">Master of Digital Experience Design Candidate</w:t>
      </w:r>
      <w:r>
        <w:br/>
      </w:r>
      <w:r>
        <w:t xml:space="preserve">École Nationale Supérieure des Arts Décoratifs (ENSAD)</w:t>
      </w:r>
      <w:r>
        <w:br/>
      </w:r>
      <w:r>
        <w:t xml:space="preserve">Paris, France</w:t>
      </w:r>
      <w:r>
        <w:br/>
      </w:r>
      <w:r>
        <w:t xml:space="preserve">+33 6 12 34 56 78 | elodie.moreau@ensad.fr</w:t>
      </w:r>
    </w:p>
    <w:bookmarkEnd w:id="20"/>
    <w:p>
      <w:pPr>
        <w:pStyle w:val="BodyText"/>
      </w:pPr>
      <w:r>
        <w:t xml:space="preserve">Word Count: 842 | Document Type: Internship Application Letter for UX UI Designer Position | Location Focus: France Pari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Paris</dc:title>
  <dc:creator/>
  <dc:language>en</dc:language>
  <cp:keywords/>
  <dcterms:created xsi:type="dcterms:W3CDTF">2026-07-21T16:26:46Z</dcterms:created>
  <dcterms:modified xsi:type="dcterms:W3CDTF">2026-07-21T16:26:46Z</dcterms:modified>
</cp:coreProperties>
</file>

<file path=docProps/custom.xml><?xml version="1.0" encoding="utf-8"?>
<Properties xmlns="http://schemas.openxmlformats.org/officeDocument/2006/custom-properties" xmlns:vt="http://schemas.openxmlformats.org/officeDocument/2006/docPropsVTypes"/>
</file>